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Myriad Pro" w:hAnsi="Myriad Pro"/>
        </w:rPr>
        <w:id w:val="723030050"/>
        <w:lock w:val="contentLocked"/>
        <w:placeholder>
          <w:docPart w:val="359581AB8FA34509B416D9DD7D6D75EB"/>
        </w:placeholder>
        <w:group/>
      </w:sdtPr>
      <w:sdtEndPr/>
      <w:sdtContent>
        <w:p w14:paraId="2299B02B" w14:textId="2A504287" w:rsidR="004E4E76" w:rsidRPr="00452168" w:rsidRDefault="00452168" w:rsidP="004E4E76">
          <w:pPr>
            <w:rPr>
              <w:rFonts w:ascii="Myriad Pro" w:hAnsi="Myriad Pro"/>
            </w:rPr>
          </w:pPr>
          <w:r w:rsidRPr="00452168">
            <w:rPr>
              <w:rFonts w:ascii="Myriad Pro" w:hAnsi="Myriad Pro"/>
              <w:noProof/>
              <w:lang w:eastAsia="de-DE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24FEA4BF" wp14:editId="5802F300">
                    <wp:simplePos x="0" y="0"/>
                    <wp:positionH relativeFrom="column">
                      <wp:posOffset>386080</wp:posOffset>
                    </wp:positionH>
                    <wp:positionV relativeFrom="paragraph">
                      <wp:posOffset>386080</wp:posOffset>
                    </wp:positionV>
                    <wp:extent cx="4905375" cy="361950"/>
                    <wp:effectExtent l="0" t="0" r="28575" b="19050"/>
                    <wp:wrapNone/>
                    <wp:docPr id="307" name="Textfeld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905375" cy="3619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sz w:val="36"/>
                                    <w:szCs w:val="36"/>
                                  </w:rPr>
                                  <w:id w:val="568603642"/>
                                  <w:lock w:val="sdtContentLocked"/>
                                  <w:placeholder>
                                    <w:docPart w:val="547FCA80F2FB4F20A0E20E58CBFB35D5"/>
                                  </w:placeholder>
                                  <w:showingPlcHdr/>
                                </w:sdtPr>
                                <w:sdtEndPr/>
                                <w:sdtContent>
                                  <w:p w14:paraId="2890DAF2" w14:textId="77C0851D" w:rsidR="004E4E76" w:rsidRPr="00CC5893" w:rsidRDefault="004E4E76" w:rsidP="00CC5893">
                                    <w:pPr>
                                      <w:jc w:val="center"/>
                                      <w:rPr>
                                        <w:sz w:val="36"/>
                                        <w:szCs w:val="36"/>
                                      </w:rPr>
                                    </w:pPr>
                                    <w:r w:rsidRPr="00CC5893">
                                      <w:rPr>
                                        <w:rFonts w:ascii="Myriad Pro" w:hAnsi="Myriad Pro"/>
                                        <w:b/>
                                        <w:sz w:val="36"/>
                                        <w:szCs w:val="36"/>
                                      </w:rPr>
                                      <w:t>Lehrpreis der Universität Mannheim</w:t>
                                    </w:r>
                                    <w:r w:rsidR="00452168">
                                      <w:rPr>
                                        <w:rFonts w:ascii="Myriad Pro" w:hAnsi="Myriad Pro"/>
                                        <w:b/>
                                        <w:sz w:val="36"/>
                                        <w:szCs w:val="36"/>
                                      </w:rPr>
                                      <w:t xml:space="preserve"> 202</w:t>
                                    </w:r>
                                    <w:r w:rsidR="000D3ECE">
                                      <w:rPr>
                                        <w:rFonts w:ascii="Myriad Pro" w:hAnsi="Myriad Pro"/>
                                        <w:b/>
                                        <w:sz w:val="36"/>
                                        <w:szCs w:val="36"/>
                                      </w:rPr>
                                      <w:t>3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4FEA4BF" id="_x0000_t202" coordsize="21600,21600" o:spt="202" path="m,l,21600r21600,l21600,xe">
                    <v:stroke joinstyle="miter"/>
                    <v:path gradientshapeok="t" o:connecttype="rect"/>
                  </v:shapetype>
                  <v:shape id="Textfeld 2" o:spid="_x0000_s1026" type="#_x0000_t202" style="position:absolute;margin-left:30.4pt;margin-top:30.4pt;width:386.25pt;height:28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">
                    <v:textbox>
                      <w:txbxContent>
                        <w:sdt>
                          <w:sdtPr>
                            <w:rPr>
                              <w:sz w:val="36"/>
                              <w:szCs w:val="36"/>
                            </w:rPr>
                            <w:id w:val="568603642"/>
                            <w:lock w:val="sdtContentLocked"/>
                            <w:placeholder>
                              <w:docPart w:val="547FCA80F2FB4F20A0E20E58CBFB35D5"/>
                            </w:placeholder>
                            <w:showingPlcHdr/>
                          </w:sdtPr>
                          <w:sdtEndPr/>
                          <w:sdtContent>
                            <w:p w14:paraId="2890DAF2" w14:textId="77C0851D" w:rsidR="004E4E76" w:rsidRPr="00CC5893" w:rsidRDefault="004E4E76" w:rsidP="00CC5893">
                              <w:pPr>
                                <w:jc w:val="center"/>
                                <w:rPr>
                                  <w:sz w:val="36"/>
                                  <w:szCs w:val="36"/>
                                </w:rPr>
                              </w:pPr>
                              <w:r w:rsidRPr="00CC5893">
                                <w:rPr>
                                  <w:rFonts w:ascii="Myriad Pro" w:hAnsi="Myriad Pro"/>
                                  <w:b/>
                                  <w:sz w:val="36"/>
                                  <w:szCs w:val="36"/>
                                </w:rPr>
                                <w:t>Lehrpreis der Universität Mannheim</w:t>
                              </w:r>
                              <w:r w:rsidR="00452168">
                                <w:rPr>
                                  <w:rFonts w:ascii="Myriad Pro" w:hAnsi="Myriad Pro"/>
                                  <w:b/>
                                  <w:sz w:val="36"/>
                                  <w:szCs w:val="36"/>
                                </w:rPr>
                                <w:t xml:space="preserve"> 202</w:t>
                              </w:r>
                              <w:r w:rsidR="000D3ECE">
                                <w:rPr>
                                  <w:rFonts w:ascii="Myriad Pro" w:hAnsi="Myriad Pro"/>
                                  <w:b/>
                                  <w:sz w:val="36"/>
                                  <w:szCs w:val="36"/>
                                </w:rPr>
                                <w:t>3</w:t>
                              </w:r>
                            </w:p>
                          </w:sdtContent>
                        </w:sdt>
                      </w:txbxContent>
                    </v:textbox>
                  </v:shape>
                </w:pict>
              </mc:Fallback>
            </mc:AlternateContent>
          </w:r>
          <w:r w:rsidR="004E4E76" w:rsidRPr="00452168">
            <w:rPr>
              <w:rFonts w:ascii="Myriad Pro" w:hAnsi="Myriad Pro"/>
              <w:noProof/>
              <w:lang w:eastAsia="de-DE"/>
            </w:rPr>
            <w:drawing>
              <wp:anchor distT="0" distB="0" distL="114300" distR="114300" simplePos="0" relativeHeight="251659264" behindDoc="1" locked="0" layoutInCell="1" allowOverlap="1" wp14:anchorId="04312903" wp14:editId="6CFEFBAE">
                <wp:simplePos x="0" y="0"/>
                <wp:positionH relativeFrom="margin">
                  <wp:posOffset>-709295</wp:posOffset>
                </wp:positionH>
                <wp:positionV relativeFrom="paragraph">
                  <wp:posOffset>-735367</wp:posOffset>
                </wp:positionV>
                <wp:extent cx="2634473" cy="1119767"/>
                <wp:effectExtent l="0" t="0" r="0" b="4445"/>
                <wp:wrapNone/>
                <wp:docPr id="6" name="Grafik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Uni MA Logo neu schwarz.jp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34473" cy="11197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D082594" w14:textId="77777777" w:rsidR="004E4E76" w:rsidRPr="00452168" w:rsidRDefault="004E4E76" w:rsidP="004E4E76">
          <w:pPr>
            <w:tabs>
              <w:tab w:val="left" w:pos="4035"/>
            </w:tabs>
            <w:rPr>
              <w:rFonts w:ascii="Myriad Pro" w:hAnsi="Myriad Pro"/>
            </w:rPr>
          </w:pPr>
          <w:r w:rsidRPr="00452168">
            <w:rPr>
              <w:rFonts w:ascii="Myriad Pro" w:hAnsi="Myriad Pro"/>
            </w:rPr>
            <w:tab/>
          </w:r>
        </w:p>
        <w:p w14:paraId="3C96954D" w14:textId="77777777" w:rsidR="004E4E76" w:rsidRPr="00452168" w:rsidRDefault="004E4E76" w:rsidP="004E4E76">
          <w:pPr>
            <w:rPr>
              <w:rFonts w:ascii="Myriad Pro" w:hAnsi="Myriad Pro"/>
            </w:rPr>
          </w:pPr>
        </w:p>
        <w:p w14:paraId="77EA9298" w14:textId="77777777" w:rsidR="004E4E76" w:rsidRPr="00452168" w:rsidRDefault="004E4E76" w:rsidP="004E4E76">
          <w:pPr>
            <w:jc w:val="center"/>
            <w:rPr>
              <w:rFonts w:ascii="Myriad Pro" w:hAnsi="Myriad Pro"/>
              <w:b/>
              <w:sz w:val="32"/>
              <w:szCs w:val="32"/>
            </w:rPr>
          </w:pPr>
          <w:r w:rsidRPr="00452168">
            <w:rPr>
              <w:rFonts w:ascii="Myriad Pro" w:hAnsi="Myriad Pro"/>
              <w:b/>
              <w:sz w:val="32"/>
              <w:szCs w:val="32"/>
            </w:rPr>
            <w:t xml:space="preserve">Datenblatt </w:t>
          </w:r>
          <w:r w:rsidR="00861388" w:rsidRPr="00452168">
            <w:rPr>
              <w:rFonts w:ascii="Myriad Pro" w:hAnsi="Myriad Pro"/>
              <w:b/>
              <w:sz w:val="32"/>
              <w:szCs w:val="32"/>
            </w:rPr>
            <w:t>zur Einreichung</w:t>
          </w:r>
        </w:p>
        <w:p w14:paraId="7D06D96F" w14:textId="77777777" w:rsidR="004E4E76" w:rsidRPr="00452168" w:rsidRDefault="004E4E76" w:rsidP="004E4E76">
          <w:pPr>
            <w:rPr>
              <w:rFonts w:ascii="Myriad Pro" w:hAnsi="Myriad Pro"/>
              <w:b/>
              <w:sz w:val="24"/>
              <w:szCs w:val="24"/>
            </w:rPr>
          </w:pPr>
          <w:r w:rsidRPr="00452168">
            <w:rPr>
              <w:rFonts w:ascii="Myriad Pro" w:hAnsi="Myriad Pro"/>
              <w:b/>
              <w:sz w:val="24"/>
              <w:szCs w:val="24"/>
            </w:rPr>
            <w:t>Angaben zu/r Lehrperson/en</w:t>
          </w:r>
        </w:p>
        <w:p w14:paraId="0AD08039" w14:textId="77777777" w:rsidR="00430ABC" w:rsidRPr="00452168" w:rsidRDefault="00430ABC" w:rsidP="004E4E76">
          <w:pPr>
            <w:rPr>
              <w:rFonts w:ascii="Myriad Pro" w:hAnsi="Myriad Pro"/>
              <w:b/>
              <w:sz w:val="20"/>
              <w:szCs w:val="20"/>
            </w:rPr>
          </w:pPr>
          <w:r w:rsidRPr="00452168">
            <w:rPr>
              <w:rFonts w:ascii="Myriad Pro" w:hAnsi="Myriad Pro"/>
              <w:b/>
              <w:sz w:val="20"/>
              <w:szCs w:val="20"/>
            </w:rPr>
            <w:t>Lehrperson 1</w:t>
          </w:r>
        </w:p>
        <w:p w14:paraId="7BD3B8C9" w14:textId="77777777" w:rsidR="004E4E76" w:rsidRPr="00452168" w:rsidRDefault="004E4E76" w:rsidP="008F4DA4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5265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Titel</w:t>
          </w:r>
          <w:r w:rsidR="008F4DA4" w:rsidRPr="00452168">
            <w:rPr>
              <w:rFonts w:ascii="Myriad Pro" w:hAnsi="Myriad Pro"/>
              <w:sz w:val="20"/>
              <w:szCs w:val="20"/>
            </w:rPr>
            <w:tab/>
          </w:r>
          <w:r w:rsidR="008F4DA4"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677313509"/>
              <w:lock w:val="sdtLocked"/>
              <w:placeholder>
                <w:docPart w:val="9EB3F64C543A473DA76A1AA588D09E61"/>
              </w:placeholder>
              <w:showingPlcHdr/>
              <w:text/>
            </w:sdtPr>
            <w:sdtEndPr/>
            <w:sdtContent>
              <w:r w:rsidR="008F4DA4"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="005456C2" w:rsidRPr="00452168">
            <w:rPr>
              <w:rFonts w:ascii="Myriad Pro" w:hAnsi="Myriad Pro"/>
              <w:sz w:val="20"/>
              <w:szCs w:val="20"/>
            </w:rPr>
            <w:tab/>
          </w:r>
        </w:p>
        <w:p w14:paraId="0464EC10" w14:textId="77777777" w:rsidR="005456C2" w:rsidRPr="00452168" w:rsidRDefault="008F4DA4" w:rsidP="008F4DA4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618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Vorname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-410162228"/>
              <w:lock w:val="sdtLocked"/>
              <w:placeholder>
                <w:docPart w:val="9A4B0A434F3C4329AFB6DBFF94FBB38A"/>
              </w:placeholder>
              <w:showingPlcHdr/>
              <w:text/>
            </w:sdtPr>
            <w:sdtEndPr/>
            <w:sdtContent>
              <w:r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="005456C2" w:rsidRPr="00452168">
            <w:rPr>
              <w:rFonts w:ascii="Myriad Pro" w:hAnsi="Myriad Pro"/>
              <w:sz w:val="20"/>
              <w:szCs w:val="20"/>
            </w:rPr>
            <w:t xml:space="preserve">     </w:t>
          </w:r>
        </w:p>
        <w:p w14:paraId="2EC0CACD" w14:textId="77777777" w:rsidR="005456C2" w:rsidRPr="00452168" w:rsidRDefault="005456C2" w:rsidP="008F4DA4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618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Nachname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-1101174978"/>
              <w:lock w:val="sdtLocked"/>
              <w:placeholder>
                <w:docPart w:val="0691D463FAC44E6BB44FED9DDB800FD9"/>
              </w:placeholder>
              <w:showingPlcHdr/>
              <w:text/>
            </w:sdtPr>
            <w:sdtEndPr/>
            <w:sdtContent>
              <w:r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</w:p>
        <w:p w14:paraId="3530DBA9" w14:textId="77777777" w:rsidR="008F4DA4" w:rsidRPr="00452168" w:rsidRDefault="005456C2" w:rsidP="005456C2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657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Durchwahl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1714236589"/>
              <w:lock w:val="sdtLocked"/>
              <w:placeholder>
                <w:docPart w:val="6AFA501CB6FB4364B0CB782F8500FB36"/>
              </w:placeholder>
              <w:showingPlcHdr/>
              <w:text/>
            </w:sdtPr>
            <w:sdtEndPr/>
            <w:sdtContent>
              <w:r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ab/>
          </w:r>
        </w:p>
        <w:p w14:paraId="2E67BD49" w14:textId="77777777" w:rsidR="005456C2" w:rsidRPr="00452168" w:rsidRDefault="005456C2" w:rsidP="005456C2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5355"/>
              <w:tab w:val="left" w:pos="657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E-Mail-Adresse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308678300"/>
              <w:lock w:val="sdtLocked"/>
              <w:placeholder>
                <w:docPart w:val="8B0EFC4B7836456FB464F5E9187A9A83"/>
              </w:placeholder>
              <w:showingPlcHdr/>
              <w:text/>
            </w:sdtPr>
            <w:sdtEndPr/>
            <w:sdtContent>
              <w:r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ab/>
          </w:r>
        </w:p>
        <w:p w14:paraId="5CD559A8" w14:textId="77777777" w:rsidR="005456C2" w:rsidRPr="00452168" w:rsidRDefault="005456C2" w:rsidP="00BF66AE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5355"/>
              <w:tab w:val="left" w:pos="825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Lehrstuhl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-745032997"/>
              <w:lock w:val="sdtLocked"/>
              <w:placeholder>
                <w:docPart w:val="98BA09E19D7B480099BDF40A90AEEFED"/>
              </w:placeholder>
              <w:showingPlcHdr/>
              <w:text/>
            </w:sdtPr>
            <w:sdtEndPr/>
            <w:sdtContent>
              <w:r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ab/>
          </w:r>
          <w:r w:rsidR="00BF66AE" w:rsidRPr="00452168">
            <w:rPr>
              <w:rFonts w:ascii="Myriad Pro" w:hAnsi="Myriad Pro"/>
              <w:sz w:val="20"/>
              <w:szCs w:val="20"/>
            </w:rPr>
            <w:tab/>
          </w:r>
        </w:p>
        <w:p w14:paraId="7FDD6E73" w14:textId="77777777" w:rsidR="005456C2" w:rsidRPr="00452168" w:rsidRDefault="005456C2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5775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Dienstadresse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-488641438"/>
              <w:lock w:val="sdtLocked"/>
              <w:placeholder>
                <w:docPart w:val="036A861177E74F71B540D3EBD8B6406B"/>
              </w:placeholder>
              <w:showingPlcHdr/>
              <w:text/>
            </w:sdtPr>
            <w:sdtEndPr/>
            <w:sdtContent>
              <w:r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="00430ABC" w:rsidRPr="00452168">
            <w:rPr>
              <w:rFonts w:ascii="Myriad Pro" w:hAnsi="Myriad Pro"/>
              <w:sz w:val="20"/>
              <w:szCs w:val="20"/>
            </w:rPr>
            <w:tab/>
          </w:r>
        </w:p>
        <w:p w14:paraId="6CE32B9C" w14:textId="77777777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5775"/>
            </w:tabs>
            <w:rPr>
              <w:rFonts w:ascii="Myriad Pro" w:hAnsi="Myriad Pro"/>
              <w:sz w:val="20"/>
              <w:szCs w:val="20"/>
            </w:rPr>
          </w:pPr>
        </w:p>
        <w:p w14:paraId="620CE6FF" w14:textId="77777777" w:rsidR="00430ABC" w:rsidRPr="00452168" w:rsidRDefault="00430ABC" w:rsidP="00430ABC">
          <w:pPr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b/>
              <w:sz w:val="20"/>
              <w:szCs w:val="20"/>
            </w:rPr>
            <w:t>Lehrperson 2</w:t>
          </w:r>
        </w:p>
        <w:p w14:paraId="2406B10F" w14:textId="77777777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5265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Titel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1439948004"/>
              <w:lock w:val="sdtLocked"/>
              <w:placeholder>
                <w:docPart w:val="5C420DF8154144AA8A73EBAB4299542D"/>
              </w:placeholder>
              <w:showingPlcHdr/>
              <w:text/>
            </w:sdtPr>
            <w:sdtEndPr/>
            <w:sdtContent>
              <w:r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ab/>
          </w:r>
        </w:p>
        <w:p w14:paraId="2FC35FEC" w14:textId="11941446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618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Vorname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-2011060795"/>
              <w:lock w:val="sdtLocked"/>
              <w:placeholder>
                <w:docPart w:val="5C420DF8154144AA8A73EBAB4299542D"/>
              </w:placeholder>
              <w:showingPlcHdr/>
              <w:text/>
            </w:sdtPr>
            <w:sdtEndPr/>
            <w:sdtContent>
              <w:r w:rsidR="000D3ECE"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 xml:space="preserve">     </w:t>
          </w:r>
        </w:p>
        <w:p w14:paraId="7543A18B" w14:textId="70E8ECC2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618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Nachname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-888491638"/>
              <w:lock w:val="sdtLocked"/>
              <w:placeholder>
                <w:docPart w:val="5C420DF8154144AA8A73EBAB4299542D"/>
              </w:placeholder>
              <w:showingPlcHdr/>
              <w:text/>
            </w:sdtPr>
            <w:sdtEndPr/>
            <w:sdtContent>
              <w:r w:rsidR="000D3ECE"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</w:p>
        <w:p w14:paraId="3E995645" w14:textId="6966B8E3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657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Durchwahl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1550955816"/>
              <w:lock w:val="sdtLocked"/>
              <w:placeholder>
                <w:docPart w:val="5C420DF8154144AA8A73EBAB4299542D"/>
              </w:placeholder>
              <w:showingPlcHdr/>
              <w:text/>
            </w:sdtPr>
            <w:sdtEndPr/>
            <w:sdtContent>
              <w:r w:rsidR="000D3ECE"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ab/>
          </w:r>
        </w:p>
        <w:p w14:paraId="1B8F69D0" w14:textId="5229A222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5355"/>
              <w:tab w:val="left" w:pos="657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E-Mail-Adresse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547889531"/>
              <w:lock w:val="sdtLocked"/>
              <w:placeholder>
                <w:docPart w:val="5C420DF8154144AA8A73EBAB4299542D"/>
              </w:placeholder>
              <w:showingPlcHdr/>
              <w:text/>
            </w:sdtPr>
            <w:sdtEndPr/>
            <w:sdtContent>
              <w:r w:rsidR="000D3ECE"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ab/>
          </w:r>
        </w:p>
        <w:p w14:paraId="67DB14BF" w14:textId="38CF19F7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5355"/>
              <w:tab w:val="left" w:pos="657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Lehrstuhl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-938516345"/>
              <w:lock w:val="sdtLocked"/>
              <w:placeholder>
                <w:docPart w:val="5C420DF8154144AA8A73EBAB4299542D"/>
              </w:placeholder>
              <w:showingPlcHdr/>
              <w:text/>
            </w:sdtPr>
            <w:sdtEndPr/>
            <w:sdtContent>
              <w:r w:rsidR="000D3ECE"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ab/>
          </w:r>
        </w:p>
        <w:p w14:paraId="5AB7C877" w14:textId="06D3629B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Dienstadresse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1786306712"/>
              <w:lock w:val="sdtLocked"/>
              <w:placeholder>
                <w:docPart w:val="5C420DF8154144AA8A73EBAB4299542D"/>
              </w:placeholder>
              <w:showingPlcHdr/>
              <w:text/>
            </w:sdtPr>
            <w:sdtEndPr/>
            <w:sdtContent>
              <w:r w:rsidR="000D3ECE"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ab/>
          </w:r>
          <w:r w:rsidRPr="00452168">
            <w:rPr>
              <w:rFonts w:ascii="Myriad Pro" w:hAnsi="Myriad Pro"/>
              <w:sz w:val="20"/>
              <w:szCs w:val="20"/>
            </w:rPr>
            <w:tab/>
          </w:r>
        </w:p>
        <w:p w14:paraId="57925858" w14:textId="77777777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</w:tabs>
            <w:rPr>
              <w:rFonts w:ascii="Myriad Pro" w:hAnsi="Myriad Pro"/>
              <w:sz w:val="20"/>
              <w:szCs w:val="20"/>
            </w:rPr>
          </w:pPr>
        </w:p>
        <w:p w14:paraId="2453FD04" w14:textId="77777777" w:rsidR="00F81ED5" w:rsidRPr="00452168" w:rsidRDefault="00F81ED5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</w:tabs>
            <w:rPr>
              <w:rFonts w:ascii="Myriad Pro" w:hAnsi="Myriad Pro"/>
              <w:sz w:val="20"/>
              <w:szCs w:val="20"/>
            </w:rPr>
          </w:pPr>
        </w:p>
        <w:p w14:paraId="451E3C26" w14:textId="4C796914" w:rsidR="00F81ED5" w:rsidRPr="00452168" w:rsidRDefault="009D6F16" w:rsidP="009D6F16">
          <w:pPr>
            <w:tabs>
              <w:tab w:val="left" w:pos="708"/>
              <w:tab w:val="left" w:pos="6510"/>
            </w:tabs>
            <w:rPr>
              <w:rFonts w:ascii="Myriad Pro" w:hAnsi="Myriad Pro"/>
              <w:sz w:val="20"/>
              <w:szCs w:val="20"/>
            </w:rPr>
          </w:pPr>
          <w:r>
            <w:rPr>
              <w:rFonts w:ascii="Myriad Pro" w:hAnsi="Myriad Pro"/>
              <w:sz w:val="20"/>
              <w:szCs w:val="20"/>
            </w:rPr>
            <w:tab/>
          </w:r>
          <w:r>
            <w:rPr>
              <w:rFonts w:ascii="Myriad Pro" w:hAnsi="Myriad Pro"/>
              <w:sz w:val="20"/>
              <w:szCs w:val="20"/>
            </w:rPr>
            <w:tab/>
          </w:r>
        </w:p>
        <w:p w14:paraId="33F65266" w14:textId="77777777" w:rsidR="00861388" w:rsidRPr="00452168" w:rsidRDefault="00861388" w:rsidP="00BF66AE">
          <w:pPr>
            <w:tabs>
              <w:tab w:val="left" w:pos="7365"/>
            </w:tabs>
            <w:rPr>
              <w:rFonts w:ascii="Myriad Pro" w:hAnsi="Myriad Pro"/>
              <w:sz w:val="20"/>
              <w:szCs w:val="20"/>
            </w:rPr>
          </w:pPr>
        </w:p>
        <w:p w14:paraId="0BC3EFAB" w14:textId="77777777" w:rsidR="007F085E" w:rsidRPr="00452168" w:rsidRDefault="007F085E" w:rsidP="00BF66AE">
          <w:pPr>
            <w:tabs>
              <w:tab w:val="left" w:pos="7365"/>
            </w:tabs>
            <w:rPr>
              <w:rFonts w:ascii="Myriad Pro" w:hAnsi="Myriad Pro"/>
              <w:sz w:val="20"/>
              <w:szCs w:val="20"/>
            </w:rPr>
          </w:pPr>
        </w:p>
        <w:p w14:paraId="76CE3A13" w14:textId="77777777" w:rsidR="007F085E" w:rsidRPr="00452168" w:rsidRDefault="007F085E" w:rsidP="00BF66AE">
          <w:pPr>
            <w:tabs>
              <w:tab w:val="left" w:pos="7365"/>
            </w:tabs>
            <w:rPr>
              <w:rFonts w:ascii="Myriad Pro" w:hAnsi="Myriad Pro"/>
              <w:sz w:val="20"/>
              <w:szCs w:val="20"/>
            </w:rPr>
          </w:pPr>
        </w:p>
        <w:p w14:paraId="6096EBA1" w14:textId="77777777" w:rsidR="007F085E" w:rsidRPr="00452168" w:rsidRDefault="007F085E" w:rsidP="00BF66AE">
          <w:pPr>
            <w:tabs>
              <w:tab w:val="left" w:pos="7365"/>
            </w:tabs>
            <w:rPr>
              <w:rFonts w:ascii="Myriad Pro" w:hAnsi="Myriad Pro"/>
              <w:sz w:val="20"/>
              <w:szCs w:val="20"/>
            </w:rPr>
          </w:pPr>
        </w:p>
        <w:p w14:paraId="18DA5BBA" w14:textId="77777777" w:rsidR="007F085E" w:rsidRPr="00452168" w:rsidRDefault="007F085E" w:rsidP="00BF66AE">
          <w:pPr>
            <w:tabs>
              <w:tab w:val="left" w:pos="7365"/>
            </w:tabs>
            <w:rPr>
              <w:rFonts w:ascii="Myriad Pro" w:hAnsi="Myriad Pro"/>
              <w:sz w:val="20"/>
              <w:szCs w:val="20"/>
            </w:rPr>
          </w:pPr>
        </w:p>
        <w:p w14:paraId="0BFDB90D" w14:textId="77777777" w:rsidR="00430ABC" w:rsidRPr="00452168" w:rsidRDefault="00430ABC" w:rsidP="00BF66AE">
          <w:pPr>
            <w:tabs>
              <w:tab w:val="left" w:pos="7365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b/>
              <w:sz w:val="20"/>
              <w:szCs w:val="20"/>
            </w:rPr>
            <w:t>Lehrperson 3</w:t>
          </w:r>
        </w:p>
        <w:p w14:paraId="1FB0F055" w14:textId="77777777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5265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Titel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-955248460"/>
              <w:lock w:val="sdtLocked"/>
              <w:placeholder>
                <w:docPart w:val="606E03BE3BB3409FAE106542499498D3"/>
              </w:placeholder>
              <w:showingPlcHdr/>
              <w:text/>
            </w:sdtPr>
            <w:sdtEndPr/>
            <w:sdtContent>
              <w:r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ab/>
          </w:r>
        </w:p>
        <w:p w14:paraId="6200A0BA" w14:textId="58641CE9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618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Vorname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143091555"/>
              <w:lock w:val="sdtLocked"/>
              <w:placeholder>
                <w:docPart w:val="606E03BE3BB3409FAE106542499498D3"/>
              </w:placeholder>
              <w:showingPlcHdr/>
              <w:text/>
            </w:sdtPr>
            <w:sdtEndPr/>
            <w:sdtContent>
              <w:r w:rsidR="000D3ECE"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 xml:space="preserve">     </w:t>
          </w:r>
        </w:p>
        <w:p w14:paraId="4D22F415" w14:textId="48447AC9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618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Nachname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-1745400063"/>
              <w:lock w:val="sdtLocked"/>
              <w:placeholder>
                <w:docPart w:val="606E03BE3BB3409FAE106542499498D3"/>
              </w:placeholder>
              <w:showingPlcHdr/>
              <w:text/>
            </w:sdtPr>
            <w:sdtEndPr/>
            <w:sdtContent>
              <w:r w:rsidR="000D3ECE"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</w:p>
        <w:p w14:paraId="50FAB4C7" w14:textId="2B3379D2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657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Durchwahl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1080567990"/>
              <w:lock w:val="sdtLocked"/>
              <w:placeholder>
                <w:docPart w:val="606E03BE3BB3409FAE106542499498D3"/>
              </w:placeholder>
              <w:showingPlcHdr/>
              <w:text/>
            </w:sdtPr>
            <w:sdtEndPr/>
            <w:sdtContent>
              <w:r w:rsidR="000D3ECE"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ab/>
          </w:r>
        </w:p>
        <w:p w14:paraId="3CF60664" w14:textId="3FF71B98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5355"/>
              <w:tab w:val="left" w:pos="657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E-Mail-Adresse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349759291"/>
              <w:lock w:val="sdtLocked"/>
              <w:placeholder>
                <w:docPart w:val="606E03BE3BB3409FAE106542499498D3"/>
              </w:placeholder>
              <w:showingPlcHdr/>
              <w:text/>
            </w:sdtPr>
            <w:sdtEndPr/>
            <w:sdtContent>
              <w:r w:rsidR="000D3ECE"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ab/>
          </w:r>
        </w:p>
        <w:p w14:paraId="45600AD6" w14:textId="0C52D2B6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5355"/>
              <w:tab w:val="left" w:pos="657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Lehrstuhl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988133662"/>
              <w:lock w:val="sdtLocked"/>
              <w:placeholder>
                <w:docPart w:val="606E03BE3BB3409FAE106542499498D3"/>
              </w:placeholder>
              <w:showingPlcHdr/>
              <w:text/>
            </w:sdtPr>
            <w:sdtEndPr/>
            <w:sdtContent>
              <w:r w:rsidR="000D3ECE"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ab/>
          </w:r>
        </w:p>
        <w:p w14:paraId="108C8BC9" w14:textId="6B1F8851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573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Dienstadresse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329873132"/>
              <w:lock w:val="sdtLocked"/>
              <w:placeholder>
                <w:docPart w:val="606E03BE3BB3409FAE106542499498D3"/>
              </w:placeholder>
              <w:showingPlcHdr/>
              <w:text/>
            </w:sdtPr>
            <w:sdtEndPr/>
            <w:sdtContent>
              <w:r w:rsidR="000D3ECE"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ab/>
          </w:r>
        </w:p>
        <w:p w14:paraId="7ADB61E7" w14:textId="77777777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5730"/>
            </w:tabs>
            <w:rPr>
              <w:rFonts w:ascii="Myriad Pro" w:hAnsi="Myriad Pro"/>
              <w:sz w:val="20"/>
              <w:szCs w:val="20"/>
            </w:rPr>
          </w:pPr>
        </w:p>
        <w:p w14:paraId="4D47CA7C" w14:textId="77777777" w:rsidR="00430ABC" w:rsidRPr="00452168" w:rsidRDefault="00430ABC" w:rsidP="00430ABC">
          <w:pPr>
            <w:rPr>
              <w:rFonts w:ascii="Myriad Pro" w:hAnsi="Myriad Pro"/>
              <w:b/>
              <w:sz w:val="20"/>
              <w:szCs w:val="20"/>
            </w:rPr>
          </w:pPr>
          <w:r w:rsidRPr="00452168">
            <w:rPr>
              <w:rFonts w:ascii="Myriad Pro" w:hAnsi="Myriad Pro"/>
              <w:b/>
              <w:sz w:val="20"/>
              <w:szCs w:val="20"/>
            </w:rPr>
            <w:t>Lehrperson 4</w:t>
          </w:r>
        </w:p>
        <w:p w14:paraId="562FE2B8" w14:textId="77777777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5265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Titel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447292326"/>
              <w:lock w:val="sdtLocked"/>
              <w:placeholder>
                <w:docPart w:val="B0A7DC3E82F94A218D18AF0EEB144192"/>
              </w:placeholder>
              <w:showingPlcHdr/>
              <w:text/>
            </w:sdtPr>
            <w:sdtEndPr/>
            <w:sdtContent>
              <w:r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ab/>
          </w:r>
        </w:p>
        <w:p w14:paraId="0619875C" w14:textId="048F2BB2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618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Vorname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-368387209"/>
              <w:lock w:val="sdtLocked"/>
              <w:placeholder>
                <w:docPart w:val="B0A7DC3E82F94A218D18AF0EEB144192"/>
              </w:placeholder>
              <w:showingPlcHdr/>
              <w:text/>
            </w:sdtPr>
            <w:sdtEndPr/>
            <w:sdtContent>
              <w:r w:rsidR="000D3ECE"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 xml:space="preserve">     </w:t>
          </w:r>
        </w:p>
        <w:p w14:paraId="1C6A9816" w14:textId="2B328BFD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618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Nachname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-532887122"/>
              <w:lock w:val="sdtLocked"/>
              <w:placeholder>
                <w:docPart w:val="B0A7DC3E82F94A218D18AF0EEB144192"/>
              </w:placeholder>
              <w:showingPlcHdr/>
              <w:text/>
            </w:sdtPr>
            <w:sdtEndPr/>
            <w:sdtContent>
              <w:r w:rsidR="000D3ECE"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</w:p>
        <w:p w14:paraId="4059384B" w14:textId="70E12AB6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657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Durchwahl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2034917442"/>
              <w:lock w:val="sdtLocked"/>
              <w:placeholder>
                <w:docPart w:val="B0A7DC3E82F94A218D18AF0EEB144192"/>
              </w:placeholder>
              <w:showingPlcHdr/>
              <w:text/>
            </w:sdtPr>
            <w:sdtEndPr/>
            <w:sdtContent>
              <w:r w:rsidR="000D3ECE"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ab/>
          </w:r>
        </w:p>
        <w:p w14:paraId="39D166D8" w14:textId="237ABFAD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5355"/>
              <w:tab w:val="left" w:pos="657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E-Mail-Adresse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198820374"/>
              <w:lock w:val="sdtLocked"/>
              <w:placeholder>
                <w:docPart w:val="B0A7DC3E82F94A218D18AF0EEB144192"/>
              </w:placeholder>
              <w:showingPlcHdr/>
              <w:text/>
            </w:sdtPr>
            <w:sdtEndPr/>
            <w:sdtContent>
              <w:r w:rsidR="000D3ECE"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ab/>
          </w:r>
        </w:p>
        <w:p w14:paraId="31633EE4" w14:textId="3312CCFC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5355"/>
              <w:tab w:val="left" w:pos="657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Lehrstuhl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453367165"/>
              <w:lock w:val="sdtLocked"/>
              <w:placeholder>
                <w:docPart w:val="B0A7DC3E82F94A218D18AF0EEB144192"/>
              </w:placeholder>
              <w:showingPlcHdr/>
              <w:text/>
            </w:sdtPr>
            <w:sdtEndPr/>
            <w:sdtContent>
              <w:r w:rsidR="000D3ECE"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ab/>
          </w:r>
        </w:p>
        <w:p w14:paraId="4770832D" w14:textId="2BB558F6" w:rsidR="00430ABC" w:rsidRPr="00452168" w:rsidRDefault="00430ABC" w:rsidP="00430ABC">
          <w:pPr>
            <w:tabs>
              <w:tab w:val="left" w:pos="708"/>
              <w:tab w:val="left" w:pos="1416"/>
              <w:tab w:val="left" w:pos="2124"/>
              <w:tab w:val="left" w:pos="2832"/>
              <w:tab w:val="left" w:pos="3540"/>
              <w:tab w:val="left" w:pos="4248"/>
              <w:tab w:val="left" w:pos="5730"/>
            </w:tabs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t>Dienstadresse</w:t>
          </w:r>
          <w:r w:rsidRPr="00452168">
            <w:rPr>
              <w:rFonts w:ascii="Myriad Pro" w:hAnsi="Myriad Pro"/>
              <w:sz w:val="20"/>
              <w:szCs w:val="20"/>
            </w:rPr>
            <w:tab/>
          </w:r>
          <w:sdt>
            <w:sdtPr>
              <w:rPr>
                <w:rFonts w:ascii="Myriad Pro" w:hAnsi="Myriad Pro"/>
                <w:sz w:val="20"/>
                <w:szCs w:val="20"/>
              </w:rPr>
              <w:id w:val="-1768224053"/>
              <w:lock w:val="sdtLocked"/>
              <w:placeholder>
                <w:docPart w:val="B0A7DC3E82F94A218D18AF0EEB144192"/>
              </w:placeholder>
              <w:showingPlcHdr/>
              <w:text/>
            </w:sdtPr>
            <w:sdtEndPr/>
            <w:sdtContent>
              <w:r w:rsidR="000D3ECE" w:rsidRPr="00452168">
                <w:rPr>
                  <w:rStyle w:val="Platzhaltertext"/>
                  <w:rFonts w:ascii="Myriad Pro" w:hAnsi="Myriad Pro"/>
                  <w:sz w:val="20"/>
                  <w:szCs w:val="20"/>
                </w:rPr>
                <w:t>Klicken Sie hier, um Text einzugeben.</w:t>
              </w:r>
            </w:sdtContent>
          </w:sdt>
          <w:r w:rsidRPr="00452168">
            <w:rPr>
              <w:rFonts w:ascii="Myriad Pro" w:hAnsi="Myriad Pro"/>
              <w:sz w:val="20"/>
              <w:szCs w:val="20"/>
            </w:rPr>
            <w:tab/>
          </w:r>
        </w:p>
        <w:p w14:paraId="426520BA" w14:textId="77777777" w:rsidR="00430ABC" w:rsidRPr="00452168" w:rsidRDefault="00430ABC" w:rsidP="00430ABC">
          <w:pPr>
            <w:rPr>
              <w:rFonts w:ascii="Myriad Pro" w:hAnsi="Myriad Pro"/>
              <w:b/>
              <w:sz w:val="20"/>
              <w:szCs w:val="20"/>
            </w:rPr>
          </w:pPr>
        </w:p>
        <w:p w14:paraId="3CA54F12" w14:textId="77777777" w:rsidR="00430ABC" w:rsidRPr="00452168" w:rsidRDefault="00430ABC" w:rsidP="00430ABC">
          <w:pPr>
            <w:rPr>
              <w:rFonts w:ascii="Myriad Pro" w:hAnsi="Myriad Pro"/>
              <w:b/>
              <w:sz w:val="24"/>
              <w:szCs w:val="24"/>
            </w:rPr>
          </w:pPr>
          <w:r w:rsidRPr="00452168">
            <w:rPr>
              <w:rFonts w:ascii="Myriad Pro" w:hAnsi="Myriad Pro"/>
              <w:b/>
              <w:sz w:val="24"/>
              <w:szCs w:val="24"/>
            </w:rPr>
            <w:t xml:space="preserve">Kategorie der </w:t>
          </w:r>
          <w:r w:rsidR="00861388" w:rsidRPr="00452168">
            <w:rPr>
              <w:rFonts w:ascii="Myriad Pro" w:hAnsi="Myriad Pro"/>
              <w:b/>
              <w:sz w:val="24"/>
              <w:szCs w:val="24"/>
            </w:rPr>
            <w:t>Einreichung</w:t>
          </w:r>
        </w:p>
        <w:p w14:paraId="2CD734AA" w14:textId="77777777" w:rsidR="00430ABC" w:rsidRPr="00452168" w:rsidRDefault="00430ABC" w:rsidP="00430ABC">
          <w:pPr>
            <w:rPr>
              <w:rFonts w:ascii="Myriad Pro" w:hAnsi="Myriad Pro"/>
              <w:sz w:val="20"/>
              <w:szCs w:val="20"/>
            </w:rPr>
          </w:pPr>
          <w:r w:rsidRPr="00452168">
            <w:rPr>
              <w:rFonts w:ascii="Myriad Pro" w:hAnsi="Myriad Pro"/>
              <w:sz w:val="20"/>
              <w:szCs w:val="20"/>
            </w:rPr>
            <w:lastRenderedPageBreak/>
            <w:t>Bitte geben Si</w:t>
          </w:r>
          <w:r w:rsidR="00861388" w:rsidRPr="00452168">
            <w:rPr>
              <w:rFonts w:ascii="Myriad Pro" w:hAnsi="Myriad Pro"/>
              <w:sz w:val="20"/>
              <w:szCs w:val="20"/>
            </w:rPr>
            <w:t>e an, in welche Kategorie Ihre Einreichung fällt</w:t>
          </w:r>
          <w:r w:rsidRPr="00452168">
            <w:rPr>
              <w:rFonts w:ascii="Myriad Pro" w:hAnsi="Myriad Pro"/>
              <w:sz w:val="20"/>
              <w:szCs w:val="20"/>
            </w:rPr>
            <w:t xml:space="preserve">. Bei gemeinsamen </w:t>
          </w:r>
          <w:r w:rsidR="00861388" w:rsidRPr="00452168">
            <w:rPr>
              <w:rFonts w:ascii="Myriad Pro" w:hAnsi="Myriad Pro"/>
              <w:sz w:val="20"/>
              <w:szCs w:val="20"/>
            </w:rPr>
            <w:t>Einreichungen</w:t>
          </w:r>
          <w:r w:rsidRPr="00452168">
            <w:rPr>
              <w:rFonts w:ascii="Myriad Pro" w:hAnsi="Myriad Pro"/>
              <w:sz w:val="20"/>
              <w:szCs w:val="20"/>
            </w:rPr>
            <w:t xml:space="preserve"> von Professor*in/-en und Juniorprofessor*in/-en oder Personen aus dem promovierten Mittelbau müssen Sie sich für eine </w:t>
          </w:r>
          <w:r w:rsidR="00861388" w:rsidRPr="00452168">
            <w:rPr>
              <w:rFonts w:ascii="Myriad Pro" w:hAnsi="Myriad Pro"/>
              <w:sz w:val="20"/>
              <w:szCs w:val="20"/>
            </w:rPr>
            <w:t>K</w:t>
          </w:r>
          <w:r w:rsidRPr="00452168">
            <w:rPr>
              <w:rFonts w:ascii="Myriad Pro" w:hAnsi="Myriad Pro"/>
              <w:sz w:val="20"/>
              <w:szCs w:val="20"/>
            </w:rPr>
            <w:t>ategorie entscheiden.</w:t>
          </w:r>
        </w:p>
        <w:p w14:paraId="570C3067" w14:textId="77777777" w:rsidR="00CD2B51" w:rsidRPr="00452168" w:rsidRDefault="000D3ECE" w:rsidP="00BE72E9">
          <w:pPr>
            <w:tabs>
              <w:tab w:val="left" w:pos="1725"/>
            </w:tabs>
            <w:spacing w:after="0"/>
            <w:rPr>
              <w:rFonts w:ascii="Myriad Pro" w:hAnsi="Myriad Pro"/>
              <w:sz w:val="20"/>
              <w:szCs w:val="20"/>
            </w:rPr>
          </w:pPr>
          <w:sdt>
            <w:sdtPr>
              <w:rPr>
                <w:rFonts w:ascii="Myriad Pro" w:hAnsi="Myriad Pro"/>
                <w:sz w:val="20"/>
                <w:szCs w:val="20"/>
              </w:rPr>
              <w:id w:val="-464970208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CD2B51" w:rsidRPr="00452168">
                <w:rPr>
                  <w:rFonts w:ascii="Segoe UI Symbol" w:eastAsia="MS Gothic" w:hAnsi="Segoe UI Symbol" w:cs="Segoe UI Symbol"/>
                  <w:sz w:val="20"/>
                  <w:szCs w:val="20"/>
                </w:rPr>
                <w:t>☐</w:t>
              </w:r>
            </w:sdtContent>
          </w:sdt>
          <w:r w:rsidR="00BE72E9" w:rsidRPr="00452168">
            <w:rPr>
              <w:rFonts w:ascii="Myriad Pro" w:hAnsi="Myriad Pro"/>
              <w:sz w:val="20"/>
              <w:szCs w:val="20"/>
            </w:rPr>
            <w:t xml:space="preserve">     </w:t>
          </w:r>
          <w:r w:rsidR="00CD2B51" w:rsidRPr="00452168">
            <w:rPr>
              <w:rFonts w:ascii="Myriad Pro" w:hAnsi="Myriad Pro"/>
              <w:sz w:val="20"/>
              <w:szCs w:val="20"/>
            </w:rPr>
            <w:t>Professor*in</w:t>
          </w:r>
        </w:p>
        <w:p w14:paraId="09A9C6AC" w14:textId="77777777" w:rsidR="00861388" w:rsidRPr="00452168" w:rsidRDefault="000D3ECE" w:rsidP="007F085E">
          <w:pPr>
            <w:tabs>
              <w:tab w:val="left" w:pos="1725"/>
            </w:tabs>
            <w:spacing w:after="0"/>
            <w:rPr>
              <w:rFonts w:ascii="Myriad Pro" w:hAnsi="Myriad Pro"/>
              <w:b/>
              <w:sz w:val="24"/>
              <w:szCs w:val="24"/>
            </w:rPr>
          </w:pPr>
          <w:sdt>
            <w:sdtPr>
              <w:rPr>
                <w:rFonts w:ascii="Myriad Pro" w:hAnsi="Myriad Pro"/>
                <w:sz w:val="20"/>
                <w:szCs w:val="20"/>
              </w:rPr>
              <w:id w:val="404421938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CD2B51" w:rsidRPr="00452168">
                <w:rPr>
                  <w:rFonts w:ascii="Segoe UI Symbol" w:eastAsia="MS Gothic" w:hAnsi="Segoe UI Symbol" w:cs="Segoe UI Symbol"/>
                  <w:sz w:val="20"/>
                  <w:szCs w:val="20"/>
                </w:rPr>
                <w:t>☐</w:t>
              </w:r>
            </w:sdtContent>
          </w:sdt>
          <w:r w:rsidR="00BE72E9" w:rsidRPr="00452168">
            <w:rPr>
              <w:rFonts w:ascii="Myriad Pro" w:hAnsi="Myriad Pro"/>
              <w:sz w:val="20"/>
              <w:szCs w:val="20"/>
            </w:rPr>
            <w:t xml:space="preserve">     Juniorprof</w:t>
          </w:r>
          <w:r w:rsidR="007D05E2" w:rsidRPr="00452168">
            <w:rPr>
              <w:rFonts w:ascii="Myriad Pro" w:hAnsi="Myriad Pro"/>
              <w:sz w:val="20"/>
              <w:szCs w:val="20"/>
            </w:rPr>
            <w:t>essor*in/ Promovierter Mittelbau</w:t>
          </w:r>
        </w:p>
        <w:p w14:paraId="51377380" w14:textId="77777777" w:rsidR="00861388" w:rsidRPr="00452168" w:rsidRDefault="00861388" w:rsidP="00BE72E9">
          <w:pPr>
            <w:rPr>
              <w:rFonts w:ascii="Myriad Pro" w:hAnsi="Myriad Pro"/>
              <w:b/>
              <w:sz w:val="24"/>
              <w:szCs w:val="24"/>
            </w:rPr>
          </w:pPr>
        </w:p>
        <w:p w14:paraId="5756C61F" w14:textId="77777777" w:rsidR="00BE72E9" w:rsidRPr="00452168" w:rsidRDefault="00BE72E9" w:rsidP="00BE72E9">
          <w:pPr>
            <w:rPr>
              <w:rFonts w:ascii="Myriad Pro" w:hAnsi="Myriad Pro"/>
              <w:b/>
              <w:sz w:val="24"/>
              <w:szCs w:val="24"/>
            </w:rPr>
          </w:pPr>
          <w:r w:rsidRPr="00452168">
            <w:rPr>
              <w:rFonts w:ascii="Myriad Pro" w:hAnsi="Myriad Pro"/>
              <w:b/>
              <w:sz w:val="24"/>
              <w:szCs w:val="24"/>
            </w:rPr>
            <w:t>Einverständniserklärung zur Veröffentlichung</w:t>
          </w:r>
        </w:p>
        <w:p w14:paraId="36FB7E2F" w14:textId="77777777" w:rsidR="00BE72E9" w:rsidRPr="00452168" w:rsidRDefault="00BE72E9" w:rsidP="00BE72E9">
          <w:pPr>
            <w:tabs>
              <w:tab w:val="left" w:pos="1770"/>
            </w:tabs>
            <w:spacing w:after="0" w:line="240" w:lineRule="auto"/>
            <w:rPr>
              <w:rFonts w:ascii="Myriad Pro" w:hAnsi="Myriad Pro" w:cs="Calibri"/>
              <w:sz w:val="20"/>
              <w:szCs w:val="20"/>
            </w:rPr>
          </w:pPr>
          <w:r w:rsidRPr="00452168">
            <w:rPr>
              <w:rFonts w:ascii="Myriad Pro" w:hAnsi="Myriad Pro" w:cs="Calibri"/>
              <w:sz w:val="20"/>
              <w:szCs w:val="20"/>
            </w:rPr>
            <w:t xml:space="preserve">„Ich bin damit einverstanden, dass im Rahmen eines Überblickartikels über alle Lehrpreiskandidat/innen eine Kurzdarstellung meiner </w:t>
          </w:r>
          <w:r w:rsidR="00861388" w:rsidRPr="00452168">
            <w:rPr>
              <w:rFonts w:ascii="Myriad Pro" w:hAnsi="Myriad Pro" w:cs="Calibri"/>
              <w:sz w:val="20"/>
              <w:szCs w:val="20"/>
            </w:rPr>
            <w:t>Einreichung</w:t>
          </w:r>
          <w:r w:rsidRPr="00452168">
            <w:rPr>
              <w:rFonts w:ascii="Myriad Pro" w:hAnsi="Myriad Pro" w:cs="Calibri"/>
              <w:sz w:val="20"/>
              <w:szCs w:val="20"/>
            </w:rPr>
            <w:t xml:space="preserve"> auf der Internetpräsenz der Universität Mannheim veröffentlicht wird (nachdem ich vorab eine Freigabe des Artikels erteilt habe).“</w:t>
          </w:r>
        </w:p>
        <w:p w14:paraId="6924B2A1" w14:textId="77777777" w:rsidR="00BE72E9" w:rsidRPr="00452168" w:rsidRDefault="00BE72E9" w:rsidP="00BE72E9">
          <w:pPr>
            <w:tabs>
              <w:tab w:val="left" w:pos="1770"/>
            </w:tabs>
            <w:spacing w:after="0" w:line="240" w:lineRule="auto"/>
            <w:rPr>
              <w:rFonts w:ascii="Myriad Pro" w:hAnsi="Myriad Pro" w:cs="Calibri"/>
              <w:sz w:val="20"/>
              <w:szCs w:val="20"/>
            </w:rPr>
          </w:pPr>
        </w:p>
        <w:p w14:paraId="3FE5B75C" w14:textId="77777777" w:rsidR="00BE72E9" w:rsidRPr="00452168" w:rsidRDefault="000D3ECE" w:rsidP="00BE72E9">
          <w:pPr>
            <w:tabs>
              <w:tab w:val="left" w:pos="1770"/>
            </w:tabs>
            <w:spacing w:after="0" w:line="240" w:lineRule="auto"/>
            <w:rPr>
              <w:rFonts w:ascii="Myriad Pro" w:hAnsi="Myriad Pro" w:cs="Calibri"/>
              <w:sz w:val="20"/>
              <w:szCs w:val="20"/>
            </w:rPr>
          </w:pPr>
          <w:sdt>
            <w:sdtPr>
              <w:rPr>
                <w:rFonts w:ascii="Myriad Pro" w:hAnsi="Myriad Pro" w:cs="Calibri"/>
                <w:sz w:val="20"/>
                <w:szCs w:val="20"/>
              </w:rPr>
              <w:id w:val="2016799446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BE72E9" w:rsidRPr="00452168">
                <w:rPr>
                  <w:rFonts w:ascii="Segoe UI Symbol" w:eastAsia="MS Gothic" w:hAnsi="Segoe UI Symbol" w:cs="Segoe UI Symbol"/>
                  <w:sz w:val="20"/>
                  <w:szCs w:val="20"/>
                </w:rPr>
                <w:t>☐</w:t>
              </w:r>
            </w:sdtContent>
          </w:sdt>
          <w:r w:rsidR="00BE72E9" w:rsidRPr="00452168">
            <w:rPr>
              <w:rFonts w:ascii="Myriad Pro" w:hAnsi="Myriad Pro" w:cs="Calibri"/>
              <w:sz w:val="20"/>
              <w:szCs w:val="20"/>
            </w:rPr>
            <w:t xml:space="preserve">     Ja</w:t>
          </w:r>
        </w:p>
        <w:p w14:paraId="6AB81B56" w14:textId="77777777" w:rsidR="008F4DA4" w:rsidRPr="00452168" w:rsidRDefault="000D3ECE" w:rsidP="00F81ED5">
          <w:pPr>
            <w:tabs>
              <w:tab w:val="left" w:pos="1770"/>
            </w:tabs>
            <w:spacing w:after="0" w:line="240" w:lineRule="auto"/>
            <w:rPr>
              <w:rFonts w:ascii="Myriad Pro" w:hAnsi="Myriad Pro"/>
              <w:sz w:val="24"/>
              <w:szCs w:val="24"/>
            </w:rPr>
          </w:pPr>
          <w:sdt>
            <w:sdtPr>
              <w:rPr>
                <w:rFonts w:ascii="Myriad Pro" w:hAnsi="Myriad Pro" w:cs="Calibri"/>
                <w:sz w:val="20"/>
                <w:szCs w:val="20"/>
              </w:rPr>
              <w:id w:val="519514217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BE72E9" w:rsidRPr="00452168">
                <w:rPr>
                  <w:rFonts w:ascii="Segoe UI Symbol" w:eastAsia="MS Gothic" w:hAnsi="Segoe UI Symbol" w:cs="Segoe UI Symbol"/>
                  <w:sz w:val="20"/>
                  <w:szCs w:val="20"/>
                </w:rPr>
                <w:t>☐</w:t>
              </w:r>
            </w:sdtContent>
          </w:sdt>
          <w:r w:rsidR="00BE72E9" w:rsidRPr="00452168">
            <w:rPr>
              <w:rFonts w:ascii="Myriad Pro" w:hAnsi="Myriad Pro" w:cs="Calibri"/>
              <w:sz w:val="20"/>
              <w:szCs w:val="20"/>
            </w:rPr>
            <w:t xml:space="preserve">     Nein</w:t>
          </w:r>
        </w:p>
        <w:p w14:paraId="33FDA70E" w14:textId="77777777" w:rsidR="00866480" w:rsidRPr="00452168" w:rsidRDefault="000D3ECE">
          <w:pPr>
            <w:rPr>
              <w:rFonts w:ascii="Myriad Pro" w:hAnsi="Myriad Pro"/>
            </w:rPr>
          </w:pPr>
        </w:p>
      </w:sdtContent>
    </w:sdt>
    <w:sectPr w:rsidR="00866480" w:rsidRPr="0045216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F5E7B" w14:textId="77777777" w:rsidR="00452168" w:rsidRDefault="00452168" w:rsidP="00BE72E9">
      <w:pPr>
        <w:spacing w:after="0" w:line="240" w:lineRule="auto"/>
      </w:pPr>
      <w:r>
        <w:separator/>
      </w:r>
    </w:p>
  </w:endnote>
  <w:endnote w:type="continuationSeparator" w:id="0">
    <w:p w14:paraId="68BF316A" w14:textId="77777777" w:rsidR="00452168" w:rsidRDefault="00452168" w:rsidP="00BE72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C4E0F" w14:textId="77777777" w:rsidR="000D3ECE" w:rsidRDefault="000D3EC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Myriad Pro" w:hAnsi="Myriad Pro"/>
        <w:sz w:val="24"/>
        <w:szCs w:val="24"/>
      </w:rPr>
      <w:id w:val="969169713"/>
      <w:lock w:val="sdtContentLocked"/>
      <w:placeholder>
        <w:docPart w:val="EA3D9D6F92EB481DA5749AA5CBD11D38"/>
      </w:placeholder>
      <w:showingPlcHdr/>
    </w:sdtPr>
    <w:sdtEndPr/>
    <w:sdtContent>
      <w:p w14:paraId="2E9A178A" w14:textId="219EF2B4" w:rsidR="00BE72E9" w:rsidRPr="00BE72E9" w:rsidRDefault="00594689" w:rsidP="00BE72E9">
        <w:pPr>
          <w:pStyle w:val="Fuzeile"/>
          <w:jc w:val="center"/>
          <w:rPr>
            <w:rFonts w:ascii="Myriad Pro" w:hAnsi="Myriad Pro"/>
            <w:sz w:val="24"/>
            <w:szCs w:val="24"/>
          </w:rPr>
        </w:pPr>
        <w:r>
          <w:rPr>
            <w:rFonts w:ascii="Myriad Pro" w:hAnsi="Myriad Pro"/>
            <w:sz w:val="24"/>
            <w:szCs w:val="24"/>
          </w:rPr>
          <w:t>Lehrpreis der Universität Mannheim 202</w:t>
        </w:r>
        <w:r w:rsidR="000D3ECE">
          <w:rPr>
            <w:rFonts w:ascii="Myriad Pro" w:hAnsi="Myriad Pro"/>
            <w:sz w:val="24"/>
            <w:szCs w:val="24"/>
          </w:rPr>
          <w:t>3</w:t>
        </w:r>
      </w:p>
    </w:sdtContent>
  </w:sdt>
  <w:p w14:paraId="6885C29A" w14:textId="77777777" w:rsidR="00BE72E9" w:rsidRPr="00BE72E9" w:rsidRDefault="00BE72E9" w:rsidP="00BE72E9">
    <w:pPr>
      <w:pStyle w:val="Fuzeile"/>
      <w:jc w:val="center"/>
      <w:rPr>
        <w:rFonts w:ascii="Myriad Pro" w:hAnsi="Myriad Pro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E1E17" w14:textId="77777777" w:rsidR="000D3ECE" w:rsidRDefault="000D3ECE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A26C5" w14:textId="77777777" w:rsidR="00452168" w:rsidRDefault="00452168" w:rsidP="00BE72E9">
      <w:pPr>
        <w:spacing w:after="0" w:line="240" w:lineRule="auto"/>
      </w:pPr>
      <w:r>
        <w:separator/>
      </w:r>
    </w:p>
  </w:footnote>
  <w:footnote w:type="continuationSeparator" w:id="0">
    <w:p w14:paraId="51881230" w14:textId="77777777" w:rsidR="00452168" w:rsidRDefault="00452168" w:rsidP="00BE72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4DB27" w14:textId="77777777" w:rsidR="000D3ECE" w:rsidRDefault="000D3EC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78EAF" w14:textId="77777777" w:rsidR="000D3ECE" w:rsidRDefault="000D3ECE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94C1C" w14:textId="77777777" w:rsidR="000D3ECE" w:rsidRDefault="000D3ECE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0NbQwMjUwNDI3MTNU0lEKTi0uzszPAykwqgUAmuSMSywAAAA="/>
  </w:docVars>
  <w:rsids>
    <w:rsidRoot w:val="00452168"/>
    <w:rsid w:val="00044058"/>
    <w:rsid w:val="000D3ECE"/>
    <w:rsid w:val="00430ABC"/>
    <w:rsid w:val="00452168"/>
    <w:rsid w:val="004A6F5C"/>
    <w:rsid w:val="004E4E76"/>
    <w:rsid w:val="005456C2"/>
    <w:rsid w:val="00594689"/>
    <w:rsid w:val="007D05E2"/>
    <w:rsid w:val="007F085E"/>
    <w:rsid w:val="00861388"/>
    <w:rsid w:val="00866480"/>
    <w:rsid w:val="008F4DA4"/>
    <w:rsid w:val="0090278C"/>
    <w:rsid w:val="009D6F16"/>
    <w:rsid w:val="00A90216"/>
    <w:rsid w:val="00BE72E9"/>
    <w:rsid w:val="00BF66AE"/>
    <w:rsid w:val="00CD2B51"/>
    <w:rsid w:val="00EF0FFD"/>
    <w:rsid w:val="00F81ED5"/>
    <w:rsid w:val="00FE5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A3AB6B"/>
  <w15:docId w15:val="{ED86C5B2-B0BB-4D70-B6C7-3FFD799BC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E4E76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E4E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E4E76"/>
    <w:rPr>
      <w:rFonts w:ascii="Tahoma" w:hAnsi="Tahoma" w:cs="Tahoma"/>
      <w:sz w:val="16"/>
      <w:szCs w:val="16"/>
    </w:rPr>
  </w:style>
  <w:style w:type="character" w:styleId="Platzhaltertext">
    <w:name w:val="Placeholder Text"/>
    <w:basedOn w:val="Absatz-Standardschriftart"/>
    <w:uiPriority w:val="99"/>
    <w:semiHidden/>
    <w:rsid w:val="008F4DA4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BE72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BE72E9"/>
  </w:style>
  <w:style w:type="paragraph" w:styleId="Fuzeile">
    <w:name w:val="footer"/>
    <w:basedOn w:val="Standard"/>
    <w:link w:val="FuzeileZchn"/>
    <w:uiPriority w:val="99"/>
    <w:unhideWhenUsed/>
    <w:rsid w:val="00BE72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BE72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59581AB8FA34509B416D9DD7D6D75E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30D6748-CC30-408E-906F-D11561BF1FEC}"/>
      </w:docPartPr>
      <w:docPartBody>
        <w:p w:rsidR="00A50CB4" w:rsidRDefault="00FE6D3B">
          <w:pPr>
            <w:pStyle w:val="359581AB8FA34509B416D9DD7D6D75EB"/>
          </w:pPr>
          <w:r w:rsidRPr="00BE1EF1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9EB3F64C543A473DA76A1AA588D09E6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085B47C-BC40-4F5A-BE47-DBBB944A5413}"/>
      </w:docPartPr>
      <w:docPartBody>
        <w:p w:rsidR="00A50CB4" w:rsidRDefault="00690D8B" w:rsidP="00690D8B">
          <w:pPr>
            <w:pStyle w:val="9EB3F64C543A473DA76A1AA588D09E61"/>
          </w:pPr>
          <w:r w:rsidRPr="00452168">
            <w:rPr>
              <w:rStyle w:val="Platzhaltertext"/>
              <w:rFonts w:ascii="Myriad Pro" w:hAnsi="Myriad Pro"/>
              <w:sz w:val="20"/>
              <w:szCs w:val="20"/>
            </w:rPr>
            <w:t>Klicken Sie hier, um Text einzugeben.</w:t>
          </w:r>
        </w:p>
      </w:docPartBody>
    </w:docPart>
    <w:docPart>
      <w:docPartPr>
        <w:name w:val="9A4B0A434F3C4329AFB6DBFF94FBB38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BDDDE44-D59D-4C93-B533-58EBAF1F884A}"/>
      </w:docPartPr>
      <w:docPartBody>
        <w:p w:rsidR="00A50CB4" w:rsidRDefault="00690D8B" w:rsidP="00690D8B">
          <w:pPr>
            <w:pStyle w:val="9A4B0A434F3C4329AFB6DBFF94FBB38A"/>
          </w:pPr>
          <w:r w:rsidRPr="00452168">
            <w:rPr>
              <w:rStyle w:val="Platzhaltertext"/>
              <w:rFonts w:ascii="Myriad Pro" w:hAnsi="Myriad Pro"/>
              <w:sz w:val="20"/>
              <w:szCs w:val="20"/>
            </w:rPr>
            <w:t>Klicken Sie hier, um Text einzugeben.</w:t>
          </w:r>
        </w:p>
      </w:docPartBody>
    </w:docPart>
    <w:docPart>
      <w:docPartPr>
        <w:name w:val="0691D463FAC44E6BB44FED9DDB800FD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484324E-772D-4BD3-926F-4EDB76121580}"/>
      </w:docPartPr>
      <w:docPartBody>
        <w:p w:rsidR="00A50CB4" w:rsidRDefault="00690D8B" w:rsidP="00690D8B">
          <w:pPr>
            <w:pStyle w:val="0691D463FAC44E6BB44FED9DDB800FD9"/>
          </w:pPr>
          <w:r w:rsidRPr="00452168">
            <w:rPr>
              <w:rStyle w:val="Platzhaltertext"/>
              <w:rFonts w:ascii="Myriad Pro" w:hAnsi="Myriad Pro"/>
              <w:sz w:val="20"/>
              <w:szCs w:val="20"/>
            </w:rPr>
            <w:t>Klicken Sie hier, um Text einzugeben.</w:t>
          </w:r>
        </w:p>
      </w:docPartBody>
    </w:docPart>
    <w:docPart>
      <w:docPartPr>
        <w:name w:val="6AFA501CB6FB4364B0CB782F8500FB3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7F85A38-22E0-495C-93B9-3B5664420B59}"/>
      </w:docPartPr>
      <w:docPartBody>
        <w:p w:rsidR="00A50CB4" w:rsidRDefault="00690D8B" w:rsidP="00690D8B">
          <w:pPr>
            <w:pStyle w:val="6AFA501CB6FB4364B0CB782F8500FB36"/>
          </w:pPr>
          <w:r w:rsidRPr="00452168">
            <w:rPr>
              <w:rStyle w:val="Platzhaltertext"/>
              <w:rFonts w:ascii="Myriad Pro" w:hAnsi="Myriad Pro"/>
              <w:sz w:val="20"/>
              <w:szCs w:val="20"/>
            </w:rPr>
            <w:t>Klicken Sie hier, um Text einzugeben.</w:t>
          </w:r>
        </w:p>
      </w:docPartBody>
    </w:docPart>
    <w:docPart>
      <w:docPartPr>
        <w:name w:val="8B0EFC4B7836456FB464F5E9187A9A8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552D87F-6FF9-4570-851F-FEF56A022377}"/>
      </w:docPartPr>
      <w:docPartBody>
        <w:p w:rsidR="00A50CB4" w:rsidRDefault="00690D8B" w:rsidP="00690D8B">
          <w:pPr>
            <w:pStyle w:val="8B0EFC4B7836456FB464F5E9187A9A83"/>
          </w:pPr>
          <w:r w:rsidRPr="00452168">
            <w:rPr>
              <w:rStyle w:val="Platzhaltertext"/>
              <w:rFonts w:ascii="Myriad Pro" w:hAnsi="Myriad Pro"/>
              <w:sz w:val="20"/>
              <w:szCs w:val="20"/>
            </w:rPr>
            <w:t>Klicken Sie hier, um Text einzugeben.</w:t>
          </w:r>
        </w:p>
      </w:docPartBody>
    </w:docPart>
    <w:docPart>
      <w:docPartPr>
        <w:name w:val="98BA09E19D7B480099BDF40A90AEEFE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380FEFF-E37A-42A5-B96A-B3E4CC3CDAAE}"/>
      </w:docPartPr>
      <w:docPartBody>
        <w:p w:rsidR="00A50CB4" w:rsidRDefault="00690D8B" w:rsidP="00690D8B">
          <w:pPr>
            <w:pStyle w:val="98BA09E19D7B480099BDF40A90AEEFED"/>
          </w:pPr>
          <w:r w:rsidRPr="00452168">
            <w:rPr>
              <w:rStyle w:val="Platzhaltertext"/>
              <w:rFonts w:ascii="Myriad Pro" w:hAnsi="Myriad Pro"/>
              <w:sz w:val="20"/>
              <w:szCs w:val="20"/>
            </w:rPr>
            <w:t>Klicken Sie hier, um Text einzugeben.</w:t>
          </w:r>
        </w:p>
      </w:docPartBody>
    </w:docPart>
    <w:docPart>
      <w:docPartPr>
        <w:name w:val="036A861177E74F71B540D3EBD8B6406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0055E9D-5C08-4A1C-AC13-CA6047BAC63D}"/>
      </w:docPartPr>
      <w:docPartBody>
        <w:p w:rsidR="00A50CB4" w:rsidRDefault="00690D8B" w:rsidP="00690D8B">
          <w:pPr>
            <w:pStyle w:val="036A861177E74F71B540D3EBD8B6406B"/>
          </w:pPr>
          <w:r w:rsidRPr="00452168">
            <w:rPr>
              <w:rStyle w:val="Platzhaltertext"/>
              <w:rFonts w:ascii="Myriad Pro" w:hAnsi="Myriad Pro"/>
              <w:sz w:val="20"/>
              <w:szCs w:val="20"/>
            </w:rPr>
            <w:t>Klicken Sie hier, um Text einzugeben.</w:t>
          </w:r>
        </w:p>
      </w:docPartBody>
    </w:docPart>
    <w:docPart>
      <w:docPartPr>
        <w:name w:val="5C420DF8154144AA8A73EBAB4299542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79C40AD-7D0A-420E-95AB-CBDDEEE59BD9}"/>
      </w:docPartPr>
      <w:docPartBody>
        <w:p w:rsidR="00A50CB4" w:rsidRDefault="00690D8B" w:rsidP="00690D8B">
          <w:pPr>
            <w:pStyle w:val="5C420DF8154144AA8A73EBAB4299542D"/>
          </w:pPr>
          <w:r w:rsidRPr="00452168">
            <w:rPr>
              <w:rStyle w:val="Platzhaltertext"/>
              <w:rFonts w:ascii="Myriad Pro" w:hAnsi="Myriad Pro"/>
              <w:sz w:val="20"/>
              <w:szCs w:val="20"/>
            </w:rPr>
            <w:t>Klicken Sie hier, um Text einzugeben.</w:t>
          </w:r>
        </w:p>
      </w:docPartBody>
    </w:docPart>
    <w:docPart>
      <w:docPartPr>
        <w:name w:val="606E03BE3BB3409FAE106542499498D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E9B931C-5952-43C8-AA8B-B500A57D38BE}"/>
      </w:docPartPr>
      <w:docPartBody>
        <w:p w:rsidR="00A50CB4" w:rsidRDefault="00690D8B" w:rsidP="00690D8B">
          <w:pPr>
            <w:pStyle w:val="606E03BE3BB3409FAE106542499498D3"/>
          </w:pPr>
          <w:r w:rsidRPr="00452168">
            <w:rPr>
              <w:rStyle w:val="Platzhaltertext"/>
              <w:rFonts w:ascii="Myriad Pro" w:hAnsi="Myriad Pro"/>
              <w:sz w:val="20"/>
              <w:szCs w:val="20"/>
            </w:rPr>
            <w:t>Klicken Sie hier, um Text einzugeben.</w:t>
          </w:r>
        </w:p>
      </w:docPartBody>
    </w:docPart>
    <w:docPart>
      <w:docPartPr>
        <w:name w:val="B0A7DC3E82F94A218D18AF0EEB14419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2D99274-B803-448C-B114-0202E349D106}"/>
      </w:docPartPr>
      <w:docPartBody>
        <w:p w:rsidR="00A50CB4" w:rsidRDefault="00690D8B" w:rsidP="00690D8B">
          <w:pPr>
            <w:pStyle w:val="B0A7DC3E82F94A218D18AF0EEB144192"/>
          </w:pPr>
          <w:r w:rsidRPr="00452168">
            <w:rPr>
              <w:rStyle w:val="Platzhaltertext"/>
              <w:rFonts w:ascii="Myriad Pro" w:hAnsi="Myriad Pro"/>
              <w:sz w:val="20"/>
              <w:szCs w:val="20"/>
            </w:rPr>
            <w:t>Klicken Sie hier, um Text einzugeben.</w:t>
          </w:r>
        </w:p>
      </w:docPartBody>
    </w:docPart>
    <w:docPart>
      <w:docPartPr>
        <w:name w:val="547FCA80F2FB4F20A0E20E58CBFB35D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0D821B4-F2F8-4D19-8E1F-55056AC97F26}"/>
      </w:docPartPr>
      <w:docPartBody>
        <w:p w:rsidR="00A50CB4" w:rsidRDefault="00690D8B" w:rsidP="00690D8B">
          <w:pPr>
            <w:pStyle w:val="547FCA80F2FB4F20A0E20E58CBFB35D5"/>
          </w:pPr>
          <w:r w:rsidRPr="00CC5893">
            <w:rPr>
              <w:rFonts w:ascii="Myriad Pro" w:hAnsi="Myriad Pro"/>
              <w:b/>
              <w:sz w:val="36"/>
              <w:szCs w:val="36"/>
            </w:rPr>
            <w:t>Lehrpreis der Universität Mannheim</w:t>
          </w:r>
          <w:r>
            <w:rPr>
              <w:rFonts w:ascii="Myriad Pro" w:hAnsi="Myriad Pro"/>
              <w:b/>
              <w:sz w:val="36"/>
              <w:szCs w:val="36"/>
            </w:rPr>
            <w:t xml:space="preserve"> 2023</w:t>
          </w:r>
        </w:p>
      </w:docPartBody>
    </w:docPart>
    <w:docPart>
      <w:docPartPr>
        <w:name w:val="EA3D9D6F92EB481DA5749AA5CBD11D3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92979B8-AE8B-411D-848E-D177F70F6B40}"/>
      </w:docPartPr>
      <w:docPartBody>
        <w:p w:rsidR="00A50CB4" w:rsidRDefault="00690D8B" w:rsidP="00690D8B">
          <w:pPr>
            <w:pStyle w:val="EA3D9D6F92EB481DA5749AA5CBD11D38"/>
          </w:pPr>
          <w:r>
            <w:rPr>
              <w:rFonts w:ascii="Myriad Pro" w:hAnsi="Myriad Pro"/>
              <w:sz w:val="24"/>
              <w:szCs w:val="24"/>
            </w:rPr>
            <w:t>Lehrpreis der Universität Mannheim 2023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6D3B"/>
    <w:rsid w:val="00690D8B"/>
    <w:rsid w:val="0076147E"/>
    <w:rsid w:val="00A50CB4"/>
    <w:rsid w:val="00FE6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690D8B"/>
    <w:rPr>
      <w:color w:val="808080"/>
    </w:rPr>
  </w:style>
  <w:style w:type="paragraph" w:customStyle="1" w:styleId="359581AB8FA34509B416D9DD7D6D75EB">
    <w:name w:val="359581AB8FA34509B416D9DD7D6D75EB"/>
  </w:style>
  <w:style w:type="paragraph" w:customStyle="1" w:styleId="9EB3F64C543A473DA76A1AA588D09E61">
    <w:name w:val="9EB3F64C543A473DA76A1AA588D09E61"/>
    <w:rsid w:val="00690D8B"/>
    <w:pPr>
      <w:spacing w:after="200" w:line="276" w:lineRule="auto"/>
    </w:pPr>
    <w:rPr>
      <w:rFonts w:eastAsiaTheme="minorHAnsi"/>
      <w:lang w:eastAsia="en-US"/>
    </w:rPr>
  </w:style>
  <w:style w:type="paragraph" w:customStyle="1" w:styleId="9A4B0A434F3C4329AFB6DBFF94FBB38A">
    <w:name w:val="9A4B0A434F3C4329AFB6DBFF94FBB38A"/>
    <w:rsid w:val="00690D8B"/>
    <w:pPr>
      <w:spacing w:after="200" w:line="276" w:lineRule="auto"/>
    </w:pPr>
    <w:rPr>
      <w:rFonts w:eastAsiaTheme="minorHAnsi"/>
      <w:lang w:eastAsia="en-US"/>
    </w:rPr>
  </w:style>
  <w:style w:type="paragraph" w:customStyle="1" w:styleId="0691D463FAC44E6BB44FED9DDB800FD9">
    <w:name w:val="0691D463FAC44E6BB44FED9DDB800FD9"/>
    <w:rsid w:val="00690D8B"/>
    <w:pPr>
      <w:spacing w:after="200" w:line="276" w:lineRule="auto"/>
    </w:pPr>
    <w:rPr>
      <w:rFonts w:eastAsiaTheme="minorHAnsi"/>
      <w:lang w:eastAsia="en-US"/>
    </w:rPr>
  </w:style>
  <w:style w:type="paragraph" w:customStyle="1" w:styleId="6AFA501CB6FB4364B0CB782F8500FB36">
    <w:name w:val="6AFA501CB6FB4364B0CB782F8500FB36"/>
    <w:rsid w:val="00690D8B"/>
    <w:pPr>
      <w:spacing w:after="200" w:line="276" w:lineRule="auto"/>
    </w:pPr>
    <w:rPr>
      <w:rFonts w:eastAsiaTheme="minorHAnsi"/>
      <w:lang w:eastAsia="en-US"/>
    </w:rPr>
  </w:style>
  <w:style w:type="paragraph" w:customStyle="1" w:styleId="8B0EFC4B7836456FB464F5E9187A9A83">
    <w:name w:val="8B0EFC4B7836456FB464F5E9187A9A83"/>
    <w:rsid w:val="00690D8B"/>
    <w:pPr>
      <w:spacing w:after="200" w:line="276" w:lineRule="auto"/>
    </w:pPr>
    <w:rPr>
      <w:rFonts w:eastAsiaTheme="minorHAnsi"/>
      <w:lang w:eastAsia="en-US"/>
    </w:rPr>
  </w:style>
  <w:style w:type="paragraph" w:customStyle="1" w:styleId="98BA09E19D7B480099BDF40A90AEEFED">
    <w:name w:val="98BA09E19D7B480099BDF40A90AEEFED"/>
    <w:rsid w:val="00690D8B"/>
    <w:pPr>
      <w:spacing w:after="200" w:line="276" w:lineRule="auto"/>
    </w:pPr>
    <w:rPr>
      <w:rFonts w:eastAsiaTheme="minorHAnsi"/>
      <w:lang w:eastAsia="en-US"/>
    </w:rPr>
  </w:style>
  <w:style w:type="paragraph" w:customStyle="1" w:styleId="036A861177E74F71B540D3EBD8B6406B">
    <w:name w:val="036A861177E74F71B540D3EBD8B6406B"/>
    <w:rsid w:val="00690D8B"/>
    <w:pPr>
      <w:spacing w:after="200" w:line="276" w:lineRule="auto"/>
    </w:pPr>
    <w:rPr>
      <w:rFonts w:eastAsiaTheme="minorHAnsi"/>
      <w:lang w:eastAsia="en-US"/>
    </w:rPr>
  </w:style>
  <w:style w:type="paragraph" w:customStyle="1" w:styleId="5C420DF8154144AA8A73EBAB4299542D">
    <w:name w:val="5C420DF8154144AA8A73EBAB4299542D"/>
    <w:rsid w:val="00690D8B"/>
    <w:pPr>
      <w:spacing w:after="200" w:line="276" w:lineRule="auto"/>
    </w:pPr>
    <w:rPr>
      <w:rFonts w:eastAsiaTheme="minorHAnsi"/>
      <w:lang w:eastAsia="en-US"/>
    </w:rPr>
  </w:style>
  <w:style w:type="paragraph" w:customStyle="1" w:styleId="606E03BE3BB3409FAE106542499498D3">
    <w:name w:val="606E03BE3BB3409FAE106542499498D3"/>
    <w:rsid w:val="00690D8B"/>
    <w:pPr>
      <w:spacing w:after="200" w:line="276" w:lineRule="auto"/>
    </w:pPr>
    <w:rPr>
      <w:rFonts w:eastAsiaTheme="minorHAnsi"/>
      <w:lang w:eastAsia="en-US"/>
    </w:rPr>
  </w:style>
  <w:style w:type="paragraph" w:customStyle="1" w:styleId="B0A7DC3E82F94A218D18AF0EEB144192">
    <w:name w:val="B0A7DC3E82F94A218D18AF0EEB144192"/>
    <w:rsid w:val="00690D8B"/>
    <w:pPr>
      <w:spacing w:after="200" w:line="276" w:lineRule="auto"/>
    </w:pPr>
    <w:rPr>
      <w:rFonts w:eastAsiaTheme="minorHAnsi"/>
      <w:lang w:eastAsia="en-US"/>
    </w:rPr>
  </w:style>
  <w:style w:type="paragraph" w:customStyle="1" w:styleId="547FCA80F2FB4F20A0E20E58CBFB35D5">
    <w:name w:val="547FCA80F2FB4F20A0E20E58CBFB35D5"/>
    <w:rsid w:val="00690D8B"/>
    <w:pPr>
      <w:spacing w:after="200" w:line="276" w:lineRule="auto"/>
    </w:pPr>
    <w:rPr>
      <w:rFonts w:eastAsiaTheme="minorHAnsi"/>
      <w:lang w:eastAsia="en-US"/>
    </w:rPr>
  </w:style>
  <w:style w:type="paragraph" w:customStyle="1" w:styleId="EA3D9D6F92EB481DA5749AA5CBD11D38">
    <w:name w:val="EA3D9D6F92EB481DA5749AA5CBD11D38"/>
    <w:rsid w:val="00690D8B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eastAsia="en-US"/>
    </w:rPr>
  </w:style>
  <w:style w:type="paragraph" w:customStyle="1" w:styleId="9EB3F64C543A473DA76A1AA588D09E612">
    <w:name w:val="9EB3F64C543A473DA76A1AA588D09E612"/>
    <w:rsid w:val="0076147E"/>
    <w:pPr>
      <w:spacing w:after="200" w:line="276" w:lineRule="auto"/>
    </w:pPr>
    <w:rPr>
      <w:rFonts w:eastAsiaTheme="minorHAnsi"/>
      <w:lang w:eastAsia="en-US"/>
    </w:rPr>
  </w:style>
  <w:style w:type="paragraph" w:customStyle="1" w:styleId="9A4B0A434F3C4329AFB6DBFF94FBB38A2">
    <w:name w:val="9A4B0A434F3C4329AFB6DBFF94FBB38A2"/>
    <w:rsid w:val="0076147E"/>
    <w:pPr>
      <w:spacing w:after="200" w:line="276" w:lineRule="auto"/>
    </w:pPr>
    <w:rPr>
      <w:rFonts w:eastAsiaTheme="minorHAnsi"/>
      <w:lang w:eastAsia="en-US"/>
    </w:rPr>
  </w:style>
  <w:style w:type="paragraph" w:customStyle="1" w:styleId="0691D463FAC44E6BB44FED9DDB800FD92">
    <w:name w:val="0691D463FAC44E6BB44FED9DDB800FD92"/>
    <w:rsid w:val="0076147E"/>
    <w:pPr>
      <w:spacing w:after="200" w:line="276" w:lineRule="auto"/>
    </w:pPr>
    <w:rPr>
      <w:rFonts w:eastAsiaTheme="minorHAnsi"/>
      <w:lang w:eastAsia="en-US"/>
    </w:rPr>
  </w:style>
  <w:style w:type="paragraph" w:customStyle="1" w:styleId="6AFA501CB6FB4364B0CB782F8500FB362">
    <w:name w:val="6AFA501CB6FB4364B0CB782F8500FB362"/>
    <w:rsid w:val="0076147E"/>
    <w:pPr>
      <w:spacing w:after="200" w:line="276" w:lineRule="auto"/>
    </w:pPr>
    <w:rPr>
      <w:rFonts w:eastAsiaTheme="minorHAnsi"/>
      <w:lang w:eastAsia="en-US"/>
    </w:rPr>
  </w:style>
  <w:style w:type="paragraph" w:customStyle="1" w:styleId="8B0EFC4B7836456FB464F5E9187A9A832">
    <w:name w:val="8B0EFC4B7836456FB464F5E9187A9A832"/>
    <w:rsid w:val="0076147E"/>
    <w:pPr>
      <w:spacing w:after="200" w:line="276" w:lineRule="auto"/>
    </w:pPr>
    <w:rPr>
      <w:rFonts w:eastAsiaTheme="minorHAnsi"/>
      <w:lang w:eastAsia="en-US"/>
    </w:rPr>
  </w:style>
  <w:style w:type="paragraph" w:customStyle="1" w:styleId="98BA09E19D7B480099BDF40A90AEEFED2">
    <w:name w:val="98BA09E19D7B480099BDF40A90AEEFED2"/>
    <w:rsid w:val="0076147E"/>
    <w:pPr>
      <w:spacing w:after="200" w:line="276" w:lineRule="auto"/>
    </w:pPr>
    <w:rPr>
      <w:rFonts w:eastAsiaTheme="minorHAnsi"/>
      <w:lang w:eastAsia="en-US"/>
    </w:rPr>
  </w:style>
  <w:style w:type="paragraph" w:customStyle="1" w:styleId="036A861177E74F71B540D3EBD8B6406B2">
    <w:name w:val="036A861177E74F71B540D3EBD8B6406B2"/>
    <w:rsid w:val="0076147E"/>
    <w:pPr>
      <w:spacing w:after="200" w:line="276" w:lineRule="auto"/>
    </w:pPr>
    <w:rPr>
      <w:rFonts w:eastAsiaTheme="minorHAnsi"/>
      <w:lang w:eastAsia="en-US"/>
    </w:rPr>
  </w:style>
  <w:style w:type="paragraph" w:customStyle="1" w:styleId="5C420DF8154144AA8A73EBAB4299542D2">
    <w:name w:val="5C420DF8154144AA8A73EBAB4299542D2"/>
    <w:rsid w:val="0076147E"/>
    <w:pPr>
      <w:spacing w:after="200" w:line="276" w:lineRule="auto"/>
    </w:pPr>
    <w:rPr>
      <w:rFonts w:eastAsiaTheme="minorHAnsi"/>
      <w:lang w:eastAsia="en-US"/>
    </w:rPr>
  </w:style>
  <w:style w:type="paragraph" w:customStyle="1" w:styleId="606E03BE3BB3409FAE106542499498D32">
    <w:name w:val="606E03BE3BB3409FAE106542499498D32"/>
    <w:rsid w:val="0076147E"/>
    <w:pPr>
      <w:spacing w:after="200" w:line="276" w:lineRule="auto"/>
    </w:pPr>
    <w:rPr>
      <w:rFonts w:eastAsiaTheme="minorHAnsi"/>
      <w:lang w:eastAsia="en-US"/>
    </w:rPr>
  </w:style>
  <w:style w:type="paragraph" w:customStyle="1" w:styleId="B0A7DC3E82F94A218D18AF0EEB1441922">
    <w:name w:val="B0A7DC3E82F94A218D18AF0EEB1441922"/>
    <w:rsid w:val="0076147E"/>
    <w:pPr>
      <w:spacing w:after="200" w:line="276" w:lineRule="auto"/>
    </w:pPr>
    <w:rPr>
      <w:rFonts w:eastAsiaTheme="minorHAnsi"/>
      <w:lang w:eastAsia="en-US"/>
    </w:rPr>
  </w:style>
  <w:style w:type="paragraph" w:customStyle="1" w:styleId="547FCA80F2FB4F20A0E20E58CBFB35D52">
    <w:name w:val="547FCA80F2FB4F20A0E20E58CBFB35D52"/>
    <w:rsid w:val="0076147E"/>
    <w:pPr>
      <w:spacing w:after="200" w:line="276" w:lineRule="auto"/>
    </w:pPr>
    <w:rPr>
      <w:rFonts w:eastAsiaTheme="minorHAnsi"/>
      <w:lang w:eastAsia="en-US"/>
    </w:rPr>
  </w:style>
  <w:style w:type="paragraph" w:customStyle="1" w:styleId="EA3D9D6F92EB481DA5749AA5CBD11D382">
    <w:name w:val="EA3D9D6F92EB481DA5749AA5CBD11D382"/>
    <w:rsid w:val="0076147E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ina</dc:creator>
  <cp:lastModifiedBy>Selina Hoffmann06</cp:lastModifiedBy>
  <cp:revision>2</cp:revision>
  <dcterms:created xsi:type="dcterms:W3CDTF">2022-11-14T13:36:00Z</dcterms:created>
  <dcterms:modified xsi:type="dcterms:W3CDTF">2022-11-14T13:36:00Z</dcterms:modified>
</cp:coreProperties>
</file>